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Override PartName="/word/media/rId11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3"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image" Id="rId112" Target="media/rId112.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4T09:29:47Z</dcterms:created>
  <dcterms:modified xsi:type="dcterms:W3CDTF">2022-04-24T09: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